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3DC4" w:rsidRPr="001A3DC4" w:rsidRDefault="001A3DC4" w:rsidP="00D729BF">
      <w:pPr>
        <w:spacing w:line="360" w:lineRule="auto"/>
        <w:jc w:val="center"/>
        <w:rPr>
          <w:rFonts w:ascii="Times New Roman" w:hAnsi="Times New Roman" w:cs="Times New Roman"/>
          <w:b/>
          <w:sz w:val="10"/>
          <w:szCs w:val="24"/>
        </w:rPr>
      </w:pPr>
    </w:p>
    <w:p w:rsidR="00790BB4" w:rsidRPr="001A3DC4" w:rsidRDefault="001A3DC4" w:rsidP="001A3DC4">
      <w:pPr>
        <w:spacing w:line="360" w:lineRule="auto"/>
        <w:jc w:val="both"/>
        <w:rPr>
          <w:rFonts w:ascii="Times New Roman" w:hAnsi="Times New Roman" w:cs="Times New Roman"/>
          <w:b/>
          <w:sz w:val="42"/>
          <w:szCs w:val="24"/>
        </w:rPr>
      </w:pPr>
      <w:r w:rsidRPr="001A3DC4">
        <w:rPr>
          <w:rFonts w:ascii="Times New Roman" w:hAnsi="Times New Roman" w:cs="Times New Roman"/>
          <w:b/>
          <w:sz w:val="42"/>
          <w:szCs w:val="24"/>
        </w:rPr>
        <w:t>Department of Computer Science and Engine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Code:</w:t>
            </w:r>
            <w:r w:rsidR="001C0B7F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CSE 321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E66883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redits: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E66883">
              <w:rPr>
                <w:rFonts w:ascii="Times New Roman" w:hAnsi="Times New Roman" w:cs="Times New Roman"/>
                <w:b/>
                <w:sz w:val="28"/>
                <w:szCs w:val="28"/>
              </w:rPr>
              <w:t>1.5</w:t>
            </w:r>
          </w:p>
        </w:tc>
      </w:tr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0608AA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Name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="000608AA">
              <w:rPr>
                <w:rFonts w:ascii="Times New Roman" w:hAnsi="Times New Roman" w:cs="Times New Roman"/>
                <w:b/>
                <w:sz w:val="28"/>
                <w:szCs w:val="28"/>
              </w:rPr>
              <w:t>Operating Systems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Semester</w:t>
            </w:r>
            <w:r w:rsidR="00E6688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Fall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8</w:t>
            </w:r>
          </w:p>
        </w:tc>
      </w:tr>
    </w:tbl>
    <w:p w:rsidR="004A2573" w:rsidRDefault="004A2573" w:rsidP="00BF49A6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4"/>
        </w:rPr>
      </w:pPr>
    </w:p>
    <w:p w:rsidR="00D729BF" w:rsidRDefault="00BF49A6" w:rsidP="00BF49A6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4"/>
        </w:rPr>
      </w:pPr>
      <w:r>
        <w:rPr>
          <w:rFonts w:ascii="Times New Roman" w:hAnsi="Times New Roman" w:cs="Times New Roman"/>
          <w:b/>
          <w:sz w:val="26"/>
          <w:szCs w:val="24"/>
        </w:rPr>
        <w:t>Lab</w:t>
      </w:r>
      <w:r w:rsidRPr="004F6AD7">
        <w:rPr>
          <w:rFonts w:ascii="Times New Roman" w:hAnsi="Times New Roman" w:cs="Times New Roman"/>
          <w:b/>
          <w:sz w:val="26"/>
          <w:szCs w:val="24"/>
        </w:rPr>
        <w:t xml:space="preserve"> 0</w:t>
      </w:r>
      <w:r w:rsidR="00583938">
        <w:rPr>
          <w:rFonts w:ascii="Times New Roman" w:hAnsi="Times New Roman" w:cs="Times New Roman"/>
          <w:b/>
          <w:sz w:val="26"/>
          <w:szCs w:val="24"/>
        </w:rPr>
        <w:t>7</w:t>
      </w:r>
      <w:r w:rsidRPr="004F6AD7">
        <w:rPr>
          <w:rFonts w:ascii="Times New Roman" w:hAnsi="Times New Roman" w:cs="Times New Roman"/>
          <w:b/>
          <w:sz w:val="26"/>
          <w:szCs w:val="24"/>
        </w:rPr>
        <w:br/>
      </w:r>
      <w:r w:rsidR="00347585">
        <w:rPr>
          <w:rFonts w:ascii="Times New Roman" w:hAnsi="Times New Roman" w:cs="Times New Roman"/>
          <w:b/>
          <w:sz w:val="26"/>
          <w:szCs w:val="24"/>
        </w:rPr>
        <w:t xml:space="preserve">Introduction to </w:t>
      </w:r>
      <w:r w:rsidR="00205840">
        <w:rPr>
          <w:rFonts w:ascii="Times New Roman" w:hAnsi="Times New Roman" w:cs="Times New Roman"/>
          <w:b/>
          <w:sz w:val="26"/>
          <w:szCs w:val="24"/>
        </w:rPr>
        <w:t>Thread</w:t>
      </w:r>
      <w:bookmarkStart w:id="0" w:name="_GoBack"/>
      <w:bookmarkEnd w:id="0"/>
    </w:p>
    <w:p w:rsidR="00D729BF" w:rsidRPr="00AF078A" w:rsidRDefault="00D729BF" w:rsidP="00AF078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F078A">
        <w:rPr>
          <w:rFonts w:ascii="Times New Roman" w:hAnsi="Times New Roman" w:cs="Times New Roman"/>
          <w:b/>
          <w:sz w:val="24"/>
          <w:szCs w:val="24"/>
        </w:rPr>
        <w:t>Overview:</w:t>
      </w:r>
    </w:p>
    <w:p w:rsidR="009B5752" w:rsidRPr="009B5752" w:rsidRDefault="003D5486" w:rsidP="00452B7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 t</w:t>
      </w:r>
      <w:r w:rsidR="009B5752" w:rsidRPr="009B5752">
        <w:rPr>
          <w:rFonts w:ascii="Times New Roman" w:hAnsi="Times New Roman" w:cs="Times New Roman"/>
          <w:bCs/>
          <w:color w:val="222222"/>
          <w:sz w:val="24"/>
          <w:szCs w:val="24"/>
          <w:shd w:val="clear" w:color="auto" w:fill="FFFFFF"/>
        </w:rPr>
        <w:t>hread</w:t>
      </w:r>
      <w:r w:rsidR="009B5752" w:rsidRPr="009B575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of execution is the smallest sequence of programmed instructions that can be managed independently by a </w:t>
      </w:r>
      <w:r w:rsidR="009B5752">
        <w:rPr>
          <w:rFonts w:ascii="Times New Roman" w:hAnsi="Times New Roman" w:cs="Times New Roman"/>
          <w:sz w:val="24"/>
          <w:szCs w:val="24"/>
          <w:shd w:val="clear" w:color="auto" w:fill="FFFFFF"/>
        </w:rPr>
        <w:t>scheduler.</w:t>
      </w:r>
      <w:r w:rsidR="00127DA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91D6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this </w:t>
      </w:r>
      <w:r w:rsidR="009A52FF">
        <w:rPr>
          <w:rFonts w:ascii="Times New Roman" w:hAnsi="Times New Roman" w:cs="Times New Roman"/>
          <w:sz w:val="24"/>
          <w:szCs w:val="24"/>
          <w:shd w:val="clear" w:color="auto" w:fill="FFFFFF"/>
        </w:rPr>
        <w:t>lab</w:t>
      </w:r>
      <w:r w:rsidR="00491D6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udents will learn the concept of thread, </w:t>
      </w:r>
      <w:r w:rsidR="00B3578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ow it works, </w:t>
      </w:r>
      <w:proofErr w:type="gramStart"/>
      <w:r w:rsidR="00491D65">
        <w:rPr>
          <w:rFonts w:ascii="Times New Roman" w:hAnsi="Times New Roman" w:cs="Times New Roman"/>
          <w:sz w:val="24"/>
          <w:szCs w:val="24"/>
          <w:shd w:val="clear" w:color="auto" w:fill="FFFFFF"/>
        </w:rPr>
        <w:t>it’s</w:t>
      </w:r>
      <w:proofErr w:type="gramEnd"/>
      <w:r w:rsidR="00491D6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mportance as well as how to create thread.</w:t>
      </w:r>
    </w:p>
    <w:p w:rsidR="00E4255D" w:rsidRPr="00797C76" w:rsidRDefault="00E4255D" w:rsidP="00452B71">
      <w:pPr>
        <w:pStyle w:val="ListParagraph"/>
        <w:spacing w:line="36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892266" w:rsidRP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2266">
        <w:rPr>
          <w:rFonts w:ascii="Times New Roman" w:hAnsi="Times New Roman" w:cs="Times New Roman"/>
          <w:b/>
          <w:sz w:val="24"/>
          <w:szCs w:val="24"/>
        </w:rPr>
        <w:t>Lesson Fit:</w:t>
      </w:r>
    </w:p>
    <w:p w:rsidR="0019517E" w:rsidRDefault="007444B8" w:rsidP="00EF776B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ming knowledge is required for this lab. </w:t>
      </w:r>
    </w:p>
    <w:p w:rsidR="007444B8" w:rsidRPr="00797C76" w:rsidRDefault="007444B8" w:rsidP="00EF776B">
      <w:pPr>
        <w:pStyle w:val="ListParagraph"/>
        <w:spacing w:line="36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D62EEB" w:rsidRPr="00D62EEB" w:rsidRDefault="00D729BF" w:rsidP="00D62EE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62EEB">
        <w:rPr>
          <w:rFonts w:ascii="Times New Roman" w:hAnsi="Times New Roman" w:cs="Times New Roman"/>
          <w:b/>
          <w:sz w:val="24"/>
          <w:szCs w:val="24"/>
        </w:rPr>
        <w:t>Learning Outcome:</w:t>
      </w:r>
    </w:p>
    <w:p w:rsidR="00767EF3" w:rsidRDefault="00B9579E" w:rsidP="00795AD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5AD0">
        <w:rPr>
          <w:rFonts w:ascii="Times New Roman" w:hAnsi="Times New Roman" w:cs="Times New Roman"/>
          <w:sz w:val="24"/>
          <w:szCs w:val="24"/>
        </w:rPr>
        <w:t xml:space="preserve">After this </w:t>
      </w:r>
      <w:r w:rsidR="00933DA1">
        <w:rPr>
          <w:rFonts w:ascii="Times New Roman" w:hAnsi="Times New Roman" w:cs="Times New Roman"/>
          <w:sz w:val="24"/>
          <w:szCs w:val="24"/>
        </w:rPr>
        <w:t>lab</w:t>
      </w:r>
      <w:r w:rsidRPr="00795AD0">
        <w:rPr>
          <w:rFonts w:ascii="Times New Roman" w:hAnsi="Times New Roman" w:cs="Times New Roman"/>
          <w:sz w:val="24"/>
          <w:szCs w:val="24"/>
        </w:rPr>
        <w:t xml:space="preserve">, </w:t>
      </w:r>
      <w:r w:rsidR="00BB4913">
        <w:rPr>
          <w:rFonts w:ascii="Times New Roman" w:hAnsi="Times New Roman" w:cs="Times New Roman"/>
          <w:sz w:val="24"/>
          <w:szCs w:val="24"/>
        </w:rPr>
        <w:t>students will</w:t>
      </w:r>
      <w:r w:rsidR="0051414C">
        <w:rPr>
          <w:rFonts w:ascii="Times New Roman" w:hAnsi="Times New Roman" w:cs="Times New Roman"/>
          <w:sz w:val="24"/>
          <w:szCs w:val="24"/>
        </w:rPr>
        <w:t xml:space="preserve"> know the difference between thread and process,</w:t>
      </w:r>
      <w:r w:rsidR="00BB4913">
        <w:rPr>
          <w:rFonts w:ascii="Times New Roman" w:hAnsi="Times New Roman" w:cs="Times New Roman"/>
          <w:sz w:val="24"/>
          <w:szCs w:val="24"/>
        </w:rPr>
        <w:t xml:space="preserve"> be able to create threads</w:t>
      </w:r>
      <w:r w:rsidR="00A91110">
        <w:rPr>
          <w:rFonts w:ascii="Times New Roman" w:hAnsi="Times New Roman" w:cs="Times New Roman"/>
          <w:sz w:val="24"/>
          <w:szCs w:val="24"/>
        </w:rPr>
        <w:t xml:space="preserve"> in different ways</w:t>
      </w:r>
      <w:r w:rsidR="0051414C">
        <w:rPr>
          <w:rFonts w:ascii="Times New Roman" w:hAnsi="Times New Roman" w:cs="Times New Roman"/>
          <w:sz w:val="24"/>
          <w:szCs w:val="24"/>
        </w:rPr>
        <w:t xml:space="preserve"> and</w:t>
      </w:r>
      <w:r w:rsidR="00BB4913">
        <w:rPr>
          <w:rFonts w:ascii="Times New Roman" w:hAnsi="Times New Roman" w:cs="Times New Roman"/>
          <w:sz w:val="24"/>
          <w:szCs w:val="24"/>
        </w:rPr>
        <w:t xml:space="preserve"> </w:t>
      </w:r>
      <w:r w:rsidR="00727EEA">
        <w:rPr>
          <w:rFonts w:ascii="Times New Roman" w:hAnsi="Times New Roman" w:cs="Times New Roman"/>
          <w:sz w:val="24"/>
          <w:szCs w:val="24"/>
        </w:rPr>
        <w:t>run threads concurrently</w:t>
      </w:r>
      <w:r w:rsidR="00357DA1">
        <w:rPr>
          <w:rFonts w:ascii="Times New Roman" w:hAnsi="Times New Roman" w:cs="Times New Roman"/>
          <w:sz w:val="24"/>
          <w:szCs w:val="24"/>
        </w:rPr>
        <w:t xml:space="preserve"> within a process</w:t>
      </w:r>
      <w:r w:rsidR="0051414C">
        <w:rPr>
          <w:rFonts w:ascii="Times New Roman" w:hAnsi="Times New Roman" w:cs="Times New Roman"/>
          <w:sz w:val="24"/>
          <w:szCs w:val="24"/>
        </w:rPr>
        <w:t>.</w:t>
      </w:r>
    </w:p>
    <w:p w:rsidR="00A708A8" w:rsidRPr="00797C76" w:rsidRDefault="00A708A8" w:rsidP="00795AD0">
      <w:pPr>
        <w:pStyle w:val="ListParagraph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Anticipated Challenges and Possible Solutions</w:t>
      </w:r>
    </w:p>
    <w:p w:rsidR="00533C8B" w:rsidRPr="00A06238" w:rsidRDefault="00533C8B" w:rsidP="008767CD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33C8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hen interaction occurs</w:t>
      </w:r>
      <w:r w:rsidR="00A0623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mong thread</w:t>
      </w:r>
      <w:r w:rsidR="00B35B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data race and cached variable problems arise. </w:t>
      </w:r>
    </w:p>
    <w:p w:rsidR="00BD4009" w:rsidRDefault="00B97C9B" w:rsidP="0097296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33C8B">
        <w:rPr>
          <w:rFonts w:ascii="Times New Roman" w:hAnsi="Times New Roman" w:cs="Times New Roman"/>
          <w:b/>
          <w:sz w:val="24"/>
          <w:szCs w:val="24"/>
        </w:rPr>
        <w:t>Solutions:</w:t>
      </w:r>
      <w:r w:rsidR="0087100F" w:rsidRPr="00533C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7296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tudents should have the knowledge about race conditions</w:t>
      </w:r>
      <w:r w:rsidR="002A709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</w:t>
      </w:r>
      <w:proofErr w:type="spellStart"/>
      <w:r w:rsidR="002A709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utex</w:t>
      </w:r>
      <w:proofErr w:type="spellEnd"/>
      <w:r w:rsidR="002A709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etc</w:t>
      </w:r>
      <w:r w:rsidR="0097296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r w:rsidR="0097296C" w:rsidRPr="00533C8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7296C" w:rsidRPr="00797C76" w:rsidRDefault="0097296C" w:rsidP="0097296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Acceptance and Evaluation</w:t>
      </w:r>
    </w:p>
    <w:p w:rsidR="000B5CB4" w:rsidRDefault="00723413" w:rsidP="000B5CB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1240">
        <w:rPr>
          <w:rFonts w:ascii="Times New Roman" w:hAnsi="Times New Roman" w:cs="Times New Roman"/>
          <w:sz w:val="24"/>
          <w:szCs w:val="24"/>
        </w:rPr>
        <w:t>Students will show their progress as they complete each task. They will be marked according</w:t>
      </w:r>
      <w:r w:rsidR="00F81240">
        <w:rPr>
          <w:rFonts w:ascii="Times New Roman" w:hAnsi="Times New Roman" w:cs="Times New Roman"/>
          <w:sz w:val="24"/>
          <w:szCs w:val="24"/>
        </w:rPr>
        <w:t xml:space="preserve"> </w:t>
      </w:r>
      <w:r w:rsidRPr="00723413">
        <w:rPr>
          <w:rFonts w:ascii="Times New Roman" w:hAnsi="Times New Roman" w:cs="Times New Roman"/>
          <w:sz w:val="24"/>
          <w:szCs w:val="24"/>
        </w:rPr>
        <w:t>to their lab performance.</w:t>
      </w:r>
    </w:p>
    <w:p w:rsidR="000B5CB4" w:rsidRDefault="000B5CB4" w:rsidP="000B5CB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1017F" w:rsidRDefault="000B5CB4" w:rsidP="000B5CB4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530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 </w:t>
      </w:r>
      <w:r w:rsidR="00D729BF" w:rsidRPr="00385306">
        <w:rPr>
          <w:rFonts w:ascii="Times New Roman" w:hAnsi="Times New Roman" w:cs="Times New Roman"/>
          <w:b/>
          <w:sz w:val="24"/>
          <w:szCs w:val="24"/>
        </w:rPr>
        <w:t>Activity Detail</w:t>
      </w:r>
    </w:p>
    <w:p w:rsidR="00166930" w:rsidRPr="00166930" w:rsidRDefault="00C81771" w:rsidP="007E08CA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E08CA">
        <w:rPr>
          <w:rFonts w:ascii="Times New Roman" w:hAnsi="Times New Roman" w:cs="Times New Roman"/>
          <w:b/>
          <w:sz w:val="24"/>
          <w:szCs w:val="24"/>
        </w:rPr>
        <w:t>Hour: 1</w:t>
      </w:r>
      <w:r w:rsidRPr="007E08CA">
        <w:rPr>
          <w:rFonts w:ascii="Times New Roman" w:hAnsi="Times New Roman" w:cs="Times New Roman"/>
          <w:b/>
          <w:sz w:val="24"/>
          <w:szCs w:val="24"/>
        </w:rPr>
        <w:br/>
        <w:t>Discussion</w:t>
      </w:r>
      <w:r w:rsidR="00DC62DB" w:rsidRPr="007E08CA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A4426E" w:rsidRDefault="002B3669" w:rsidP="00A4426E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B3669">
        <w:rPr>
          <w:rFonts w:ascii="Times New Roman" w:hAnsi="Times New Roman" w:cs="Times New Roman"/>
          <w:sz w:val="24"/>
          <w:szCs w:val="24"/>
        </w:rPr>
        <w:t xml:space="preserve">Discussion </w:t>
      </w:r>
      <w:r w:rsidR="00EB4994">
        <w:rPr>
          <w:rFonts w:ascii="Times New Roman" w:hAnsi="Times New Roman" w:cs="Times New Roman"/>
          <w:sz w:val="24"/>
          <w:szCs w:val="24"/>
        </w:rPr>
        <w:t>on</w:t>
      </w:r>
      <w:r w:rsidRPr="002B3669">
        <w:rPr>
          <w:rFonts w:ascii="Times New Roman" w:hAnsi="Times New Roman" w:cs="Times New Roman"/>
          <w:sz w:val="24"/>
          <w:szCs w:val="24"/>
        </w:rPr>
        <w:t xml:space="preserve"> </w:t>
      </w:r>
      <w:r w:rsidR="001A743E">
        <w:rPr>
          <w:rFonts w:ascii="Times New Roman" w:hAnsi="Times New Roman" w:cs="Times New Roman"/>
          <w:sz w:val="24"/>
          <w:szCs w:val="24"/>
        </w:rPr>
        <w:t>thread</w:t>
      </w:r>
      <w:r w:rsidR="000F338B">
        <w:rPr>
          <w:rFonts w:ascii="Times New Roman" w:hAnsi="Times New Roman" w:cs="Times New Roman"/>
          <w:sz w:val="24"/>
          <w:szCs w:val="24"/>
        </w:rPr>
        <w:t xml:space="preserve"> and how it works</w:t>
      </w:r>
    </w:p>
    <w:p w:rsidR="00A4426E" w:rsidRDefault="00A55F7E" w:rsidP="00A4426E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1A743E">
        <w:rPr>
          <w:rFonts w:ascii="Times New Roman" w:hAnsi="Times New Roman" w:cs="Times New Roman"/>
          <w:sz w:val="24"/>
          <w:szCs w:val="24"/>
        </w:rPr>
        <w:t xml:space="preserve">hy thread is important </w:t>
      </w:r>
      <w:r w:rsidR="00BF1EDF">
        <w:rPr>
          <w:rFonts w:ascii="Times New Roman" w:hAnsi="Times New Roman" w:cs="Times New Roman"/>
          <w:sz w:val="24"/>
          <w:szCs w:val="24"/>
        </w:rPr>
        <w:t>and its benefits</w:t>
      </w:r>
    </w:p>
    <w:p w:rsidR="00C81771" w:rsidRPr="002B3669" w:rsidRDefault="00A55F7E" w:rsidP="00A4426E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1A743E">
        <w:rPr>
          <w:rFonts w:ascii="Times New Roman" w:hAnsi="Times New Roman" w:cs="Times New Roman"/>
          <w:sz w:val="24"/>
          <w:szCs w:val="24"/>
        </w:rPr>
        <w:t xml:space="preserve">here we can use threads. </w:t>
      </w:r>
    </w:p>
    <w:p w:rsidR="00C81771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ur: 2</w:t>
      </w:r>
    </w:p>
    <w:p w:rsidR="000C47E6" w:rsidRPr="000B37DE" w:rsidRDefault="000B37DE" w:rsidP="00945DF8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ion of</w:t>
      </w:r>
      <w:r w:rsidR="00945DF8">
        <w:rPr>
          <w:rFonts w:ascii="Times New Roman" w:hAnsi="Times New Roman" w:cs="Times New Roman"/>
          <w:sz w:val="24"/>
          <w:szCs w:val="24"/>
        </w:rPr>
        <w:t xml:space="preserve"> thread</w:t>
      </w:r>
      <w:r w:rsidR="00BE1986">
        <w:rPr>
          <w:rFonts w:ascii="Times New Roman" w:hAnsi="Times New Roman" w:cs="Times New Roman"/>
          <w:sz w:val="24"/>
          <w:szCs w:val="24"/>
        </w:rPr>
        <w:t xml:space="preserve"> in java</w:t>
      </w:r>
      <w:r w:rsidR="00125658">
        <w:rPr>
          <w:rFonts w:ascii="Times New Roman" w:hAnsi="Times New Roman" w:cs="Times New Roman"/>
          <w:sz w:val="24"/>
          <w:szCs w:val="24"/>
        </w:rPr>
        <w:t xml:space="preserve"> programming language</w:t>
      </w:r>
      <w:r w:rsidR="00912539">
        <w:rPr>
          <w:rFonts w:ascii="Times New Roman" w:hAnsi="Times New Roman" w:cs="Times New Roman"/>
          <w:sz w:val="24"/>
          <w:szCs w:val="24"/>
        </w:rPr>
        <w:t xml:space="preserve"> in different ways.</w:t>
      </w:r>
    </w:p>
    <w:p w:rsidR="000B37DE" w:rsidRDefault="00B81B27" w:rsidP="00945DF8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ead calling and run method implementation.</w:t>
      </w:r>
    </w:p>
    <w:p w:rsidR="00C81771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ur: 3</w:t>
      </w:r>
    </w:p>
    <w:p w:rsidR="00F869E8" w:rsidRPr="001A5C10" w:rsidRDefault="001A5C10" w:rsidP="009969F9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ation of multi-threaded program.</w:t>
      </w:r>
    </w:p>
    <w:p w:rsidR="008E39D8" w:rsidRPr="00507450" w:rsidRDefault="0043095B" w:rsidP="00507450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read-sleep, thread </w:t>
      </w:r>
      <w:r w:rsidR="001B0117">
        <w:rPr>
          <w:rFonts w:ascii="Times New Roman" w:hAnsi="Times New Roman" w:cs="Times New Roman"/>
          <w:sz w:val="24"/>
          <w:szCs w:val="24"/>
        </w:rPr>
        <w:t xml:space="preserve">priority </w:t>
      </w:r>
      <w:r w:rsidR="000F5C54">
        <w:rPr>
          <w:rFonts w:ascii="Times New Roman" w:hAnsi="Times New Roman" w:cs="Times New Roman"/>
          <w:sz w:val="24"/>
          <w:szCs w:val="24"/>
        </w:rPr>
        <w:t>i</w:t>
      </w:r>
      <w:r w:rsidR="007167C1">
        <w:rPr>
          <w:rFonts w:ascii="Times New Roman" w:hAnsi="Times New Roman" w:cs="Times New Roman"/>
          <w:sz w:val="24"/>
          <w:szCs w:val="24"/>
        </w:rPr>
        <w:t>mplementation</w:t>
      </w:r>
      <w:r w:rsidR="001B0117">
        <w:rPr>
          <w:rFonts w:ascii="Times New Roman" w:hAnsi="Times New Roman" w:cs="Times New Roman"/>
          <w:sz w:val="24"/>
          <w:szCs w:val="24"/>
        </w:rPr>
        <w:t>.</w:t>
      </w:r>
    </w:p>
    <w:p w:rsidR="00C92E7D" w:rsidRDefault="00D729BF" w:rsidP="0051017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1017F">
        <w:rPr>
          <w:rFonts w:ascii="Times New Roman" w:hAnsi="Times New Roman" w:cs="Times New Roman"/>
          <w:b/>
          <w:sz w:val="24"/>
          <w:szCs w:val="24"/>
        </w:rPr>
        <w:t>Home tasks</w:t>
      </w:r>
    </w:p>
    <w:p w:rsidR="00232228" w:rsidRPr="00232228" w:rsidRDefault="0019536B" w:rsidP="005D643B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two threads </w:t>
      </w:r>
      <w:r w:rsidR="00062FD0">
        <w:rPr>
          <w:rFonts w:ascii="Times New Roman" w:hAnsi="Times New Roman" w:cs="Times New Roman"/>
          <w:sz w:val="24"/>
          <w:szCs w:val="24"/>
        </w:rPr>
        <w:t xml:space="preserve">and divide a task between these thread equally. </w:t>
      </w:r>
      <w:r w:rsidR="00364342">
        <w:rPr>
          <w:rFonts w:ascii="Times New Roman" w:hAnsi="Times New Roman" w:cs="Times New Roman"/>
          <w:sz w:val="24"/>
          <w:szCs w:val="24"/>
        </w:rPr>
        <w:t>The thread should work concurrently and complete the assigned task.</w:t>
      </w:r>
      <w:r w:rsidR="00433A4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31B19" w:rsidRPr="00D36F6D" w:rsidRDefault="00221D01" w:rsidP="00D36F6D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xample</w:t>
      </w:r>
      <w:r w:rsidR="0023222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task is to calculate the sum of numbers from 1-100. </w:t>
      </w:r>
      <w:r w:rsidR="00B6747D">
        <w:rPr>
          <w:rFonts w:ascii="Times New Roman" w:hAnsi="Times New Roman" w:cs="Times New Roman"/>
          <w:sz w:val="24"/>
          <w:szCs w:val="24"/>
        </w:rPr>
        <w:t>Thread one will calculate sum from 1-50 and thread two will calculate sum from 51-100. And finally the total sum from 1-100 will be printed, where the two threads worked equally.</w:t>
      </w:r>
    </w:p>
    <w:p w:rsidR="007E08CA" w:rsidRPr="00785FAB" w:rsidRDefault="007E08CA" w:rsidP="007E08CA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85FAB">
        <w:rPr>
          <w:rFonts w:ascii="Times New Roman" w:hAnsi="Times New Roman" w:cs="Times New Roman"/>
          <w:b/>
          <w:sz w:val="28"/>
          <w:szCs w:val="28"/>
          <w:u w:val="single"/>
        </w:rPr>
        <w:t>Lab Activity List</w:t>
      </w:r>
    </w:p>
    <w:p w:rsidR="00C41525" w:rsidRPr="00C41525" w:rsidRDefault="006B7241" w:rsidP="000F792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41525">
        <w:rPr>
          <w:rFonts w:ascii="Times New Roman" w:hAnsi="Times New Roman" w:cs="Times New Roman"/>
          <w:b/>
          <w:sz w:val="24"/>
          <w:szCs w:val="24"/>
        </w:rPr>
        <w:t xml:space="preserve">Task </w:t>
      </w:r>
      <w:r w:rsidR="007E08CA" w:rsidRPr="00C41525">
        <w:rPr>
          <w:rFonts w:ascii="Times New Roman" w:hAnsi="Times New Roman" w:cs="Times New Roman"/>
          <w:b/>
          <w:sz w:val="24"/>
          <w:szCs w:val="24"/>
        </w:rPr>
        <w:t>1</w:t>
      </w:r>
      <w:r w:rsidR="00DC62DB" w:rsidRPr="00C4152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810CE" w:rsidRDefault="00194420" w:rsidP="000F7929">
      <w:pPr>
        <w:spacing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reate a th</w:t>
      </w:r>
      <w:r w:rsidR="009E454A">
        <w:rPr>
          <w:rFonts w:ascii="Times New Roman" w:hAnsi="Times New Roman" w:cs="Times New Roman"/>
          <w:bCs/>
          <w:sz w:val="24"/>
          <w:szCs w:val="24"/>
        </w:rPr>
        <w:t>read by extending thread class and give a name to the thread.</w:t>
      </w:r>
    </w:p>
    <w:p w:rsidR="00072073" w:rsidRPr="00C41525" w:rsidRDefault="00072073" w:rsidP="0007207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41525">
        <w:rPr>
          <w:rFonts w:ascii="Times New Roman" w:hAnsi="Times New Roman" w:cs="Times New Roman"/>
          <w:b/>
          <w:sz w:val="24"/>
          <w:szCs w:val="24"/>
        </w:rPr>
        <w:t xml:space="preserve">Task </w:t>
      </w:r>
      <w:r>
        <w:rPr>
          <w:rFonts w:ascii="Times New Roman" w:hAnsi="Times New Roman" w:cs="Times New Roman"/>
          <w:b/>
          <w:sz w:val="24"/>
          <w:szCs w:val="24"/>
        </w:rPr>
        <w:t>2</w:t>
      </w:r>
    </w:p>
    <w:p w:rsidR="00072073" w:rsidRDefault="00072073" w:rsidP="001069B4">
      <w:pPr>
        <w:spacing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reate a thread by implementing runnable interface</w:t>
      </w:r>
      <w:r w:rsidR="0012210C">
        <w:rPr>
          <w:rFonts w:ascii="Times New Roman" w:hAnsi="Times New Roman" w:cs="Times New Roman"/>
          <w:bCs/>
          <w:sz w:val="24"/>
          <w:szCs w:val="24"/>
        </w:rPr>
        <w:t>.</w:t>
      </w:r>
    </w:p>
    <w:p w:rsidR="0090535E" w:rsidRDefault="007771A2" w:rsidP="000F792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3</w:t>
      </w:r>
    </w:p>
    <w:p w:rsidR="007E08CA" w:rsidRDefault="00B32079" w:rsidP="00C85ADD">
      <w:pPr>
        <w:spacing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reate </w:t>
      </w:r>
      <w:r w:rsidR="001E7B4A">
        <w:rPr>
          <w:rFonts w:ascii="Times New Roman" w:hAnsi="Times New Roman" w:cs="Times New Roman"/>
          <w:bCs/>
          <w:sz w:val="24"/>
          <w:szCs w:val="24"/>
        </w:rPr>
        <w:t>two</w:t>
      </w:r>
      <w:r>
        <w:rPr>
          <w:rFonts w:ascii="Times New Roman" w:hAnsi="Times New Roman" w:cs="Times New Roman"/>
          <w:bCs/>
          <w:sz w:val="24"/>
          <w:szCs w:val="24"/>
        </w:rPr>
        <w:t xml:space="preserve"> thread</w:t>
      </w:r>
      <w:r w:rsidR="001E7B4A">
        <w:rPr>
          <w:rFonts w:ascii="Times New Roman" w:hAnsi="Times New Roman" w:cs="Times New Roman"/>
          <w:bCs/>
          <w:sz w:val="24"/>
          <w:szCs w:val="24"/>
        </w:rPr>
        <w:t>s</w:t>
      </w:r>
      <w:r>
        <w:rPr>
          <w:rFonts w:ascii="Times New Roman" w:hAnsi="Times New Roman" w:cs="Times New Roman"/>
          <w:bCs/>
          <w:sz w:val="24"/>
          <w:szCs w:val="24"/>
        </w:rPr>
        <w:t xml:space="preserve"> and run them. </w:t>
      </w:r>
      <w:r w:rsidR="00C94CF1">
        <w:rPr>
          <w:rFonts w:ascii="Times New Roman" w:hAnsi="Times New Roman" w:cs="Times New Roman"/>
          <w:bCs/>
          <w:sz w:val="24"/>
          <w:szCs w:val="24"/>
        </w:rPr>
        <w:t>P</w:t>
      </w:r>
      <w:r w:rsidR="00D175CE">
        <w:rPr>
          <w:rFonts w:ascii="Times New Roman" w:hAnsi="Times New Roman" w:cs="Times New Roman"/>
          <w:bCs/>
          <w:sz w:val="24"/>
          <w:szCs w:val="24"/>
        </w:rPr>
        <w:t>rint some values using</w:t>
      </w:r>
      <w:r w:rsidR="00C94CF1">
        <w:rPr>
          <w:rFonts w:ascii="Times New Roman" w:hAnsi="Times New Roman" w:cs="Times New Roman"/>
          <w:bCs/>
          <w:sz w:val="24"/>
          <w:szCs w:val="24"/>
        </w:rPr>
        <w:t xml:space="preserve"> loops</w:t>
      </w:r>
      <w:r w:rsidR="003B1B89">
        <w:rPr>
          <w:rFonts w:ascii="Times New Roman" w:hAnsi="Times New Roman" w:cs="Times New Roman"/>
          <w:bCs/>
          <w:sz w:val="24"/>
          <w:szCs w:val="24"/>
        </w:rPr>
        <w:t xml:space="preserve"> executing</w:t>
      </w:r>
      <w:r w:rsidR="00D175CE">
        <w:rPr>
          <w:rFonts w:ascii="Times New Roman" w:hAnsi="Times New Roman" w:cs="Times New Roman"/>
          <w:bCs/>
          <w:sz w:val="24"/>
          <w:szCs w:val="24"/>
        </w:rPr>
        <w:t xml:space="preserve"> thread and determine what happens. </w:t>
      </w:r>
    </w:p>
    <w:p w:rsidR="00CE0FB4" w:rsidRPr="00C41525" w:rsidRDefault="00CE0FB4" w:rsidP="00CE0FB4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41525">
        <w:rPr>
          <w:rFonts w:ascii="Times New Roman" w:hAnsi="Times New Roman" w:cs="Times New Roman"/>
          <w:b/>
          <w:sz w:val="24"/>
          <w:szCs w:val="24"/>
        </w:rPr>
        <w:t xml:space="preserve">Task </w:t>
      </w:r>
      <w:r>
        <w:rPr>
          <w:rFonts w:ascii="Times New Roman" w:hAnsi="Times New Roman" w:cs="Times New Roman"/>
          <w:b/>
          <w:sz w:val="24"/>
          <w:szCs w:val="24"/>
        </w:rPr>
        <w:t>4</w:t>
      </w:r>
    </w:p>
    <w:p w:rsidR="0019536B" w:rsidRPr="00964574" w:rsidRDefault="00647BA8" w:rsidP="00507450">
      <w:pPr>
        <w:spacing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end</w:t>
      </w:r>
      <w:r w:rsidR="003C4AD6">
        <w:rPr>
          <w:rFonts w:ascii="Times New Roman" w:hAnsi="Times New Roman" w:cs="Times New Roman"/>
          <w:bCs/>
          <w:sz w:val="24"/>
          <w:szCs w:val="24"/>
        </w:rPr>
        <w:t xml:space="preserve"> a thread to sleep </w:t>
      </w:r>
      <w:r>
        <w:rPr>
          <w:rFonts w:ascii="Times New Roman" w:hAnsi="Times New Roman" w:cs="Times New Roman"/>
          <w:bCs/>
          <w:sz w:val="24"/>
          <w:szCs w:val="24"/>
        </w:rPr>
        <w:t xml:space="preserve">for </w:t>
      </w:r>
      <w:r w:rsidR="003C4AD6">
        <w:rPr>
          <w:rFonts w:ascii="Times New Roman" w:hAnsi="Times New Roman" w:cs="Times New Roman"/>
          <w:bCs/>
          <w:sz w:val="24"/>
          <w:szCs w:val="24"/>
        </w:rPr>
        <w:t xml:space="preserve">some seconds </w:t>
      </w:r>
      <w:r w:rsidR="00A37049">
        <w:rPr>
          <w:rFonts w:ascii="Times New Roman" w:hAnsi="Times New Roman" w:cs="Times New Roman"/>
          <w:bCs/>
          <w:sz w:val="24"/>
          <w:szCs w:val="24"/>
        </w:rPr>
        <w:t>and let o</w:t>
      </w:r>
      <w:r w:rsidR="00A3740B">
        <w:rPr>
          <w:rFonts w:ascii="Times New Roman" w:hAnsi="Times New Roman" w:cs="Times New Roman"/>
          <w:bCs/>
          <w:sz w:val="24"/>
          <w:szCs w:val="24"/>
        </w:rPr>
        <w:t>ther thread</w:t>
      </w:r>
      <w:r w:rsidR="004A71C0">
        <w:rPr>
          <w:rFonts w:ascii="Times New Roman" w:hAnsi="Times New Roman" w:cs="Times New Roman"/>
          <w:bCs/>
          <w:sz w:val="24"/>
          <w:szCs w:val="24"/>
        </w:rPr>
        <w:t>s</w:t>
      </w:r>
      <w:r w:rsidR="00A3740B">
        <w:rPr>
          <w:rFonts w:ascii="Times New Roman" w:hAnsi="Times New Roman" w:cs="Times New Roman"/>
          <w:bCs/>
          <w:sz w:val="24"/>
          <w:szCs w:val="24"/>
        </w:rPr>
        <w:t xml:space="preserve"> to work </w:t>
      </w:r>
      <w:r w:rsidR="00170E05">
        <w:rPr>
          <w:rFonts w:ascii="Times New Roman" w:hAnsi="Times New Roman" w:cs="Times New Roman"/>
          <w:bCs/>
          <w:sz w:val="24"/>
          <w:szCs w:val="24"/>
        </w:rPr>
        <w:t>in the same method</w:t>
      </w:r>
      <w:r w:rsidR="00A3740B">
        <w:rPr>
          <w:rFonts w:ascii="Times New Roman" w:hAnsi="Times New Roman" w:cs="Times New Roman"/>
          <w:bCs/>
          <w:sz w:val="24"/>
          <w:szCs w:val="24"/>
        </w:rPr>
        <w:t>.</w:t>
      </w:r>
    </w:p>
    <w:sectPr w:rsidR="0019536B" w:rsidRPr="00964574" w:rsidSect="00B97C9B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5202" w:rsidRDefault="00135202" w:rsidP="00D729BF">
      <w:pPr>
        <w:spacing w:after="0" w:line="240" w:lineRule="auto"/>
      </w:pPr>
      <w:r>
        <w:separator/>
      </w:r>
    </w:p>
  </w:endnote>
  <w:endnote w:type="continuationSeparator" w:id="0">
    <w:p w:rsidR="00135202" w:rsidRDefault="00135202" w:rsidP="00D72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16005715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916709" w:rsidRDefault="0091670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583938">
              <w:rPr>
                <w:b/>
                <w:noProof/>
              </w:rPr>
              <w:t>2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583938">
              <w:rPr>
                <w:b/>
                <w:noProof/>
              </w:rPr>
              <w:t>2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916709" w:rsidRDefault="009167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5202" w:rsidRDefault="00135202" w:rsidP="00D729BF">
      <w:pPr>
        <w:spacing w:after="0" w:line="240" w:lineRule="auto"/>
      </w:pPr>
      <w:r>
        <w:separator/>
      </w:r>
    </w:p>
  </w:footnote>
  <w:footnote w:type="continuationSeparator" w:id="0">
    <w:p w:rsidR="00135202" w:rsidRDefault="00135202" w:rsidP="00D72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9BF" w:rsidRDefault="00D729BF" w:rsidP="00D729BF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7C9B" w:rsidRDefault="00B97C9B" w:rsidP="00B97C9B">
    <w:pPr>
      <w:pStyle w:val="Header"/>
      <w:jc w:val="center"/>
    </w:pPr>
    <w:r>
      <w:rPr>
        <w:noProof/>
      </w:rPr>
      <w:drawing>
        <wp:inline distT="0" distB="0" distL="0" distR="0" wp14:anchorId="216BB0EE" wp14:editId="3B6F4D43">
          <wp:extent cx="1181100" cy="1082676"/>
          <wp:effectExtent l="0" t="0" r="0" b="317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2465" cy="1129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6pt;height:36pt" o:bullet="t">
        <v:imagedata r:id="rId1" o:title="art856B"/>
      </v:shape>
    </w:pict>
  </w:numPicBullet>
  <w:abstractNum w:abstractNumId="0">
    <w:nsid w:val="07755507"/>
    <w:multiLevelType w:val="hybridMultilevel"/>
    <w:tmpl w:val="5202A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E07767"/>
    <w:multiLevelType w:val="hybridMultilevel"/>
    <w:tmpl w:val="048A79B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12EF0BAF"/>
    <w:multiLevelType w:val="hybridMultilevel"/>
    <w:tmpl w:val="CC50C5D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167B0FE9"/>
    <w:multiLevelType w:val="hybridMultilevel"/>
    <w:tmpl w:val="34560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F31925"/>
    <w:multiLevelType w:val="hybridMultilevel"/>
    <w:tmpl w:val="ABC2A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AF6E48"/>
    <w:multiLevelType w:val="hybridMultilevel"/>
    <w:tmpl w:val="2D7C3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645540F"/>
    <w:multiLevelType w:val="hybridMultilevel"/>
    <w:tmpl w:val="2CBCB618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>
    <w:nsid w:val="29FF5511"/>
    <w:multiLevelType w:val="hybridMultilevel"/>
    <w:tmpl w:val="821281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2A5D6F62"/>
    <w:multiLevelType w:val="hybridMultilevel"/>
    <w:tmpl w:val="11A095E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2BA025F8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7653F9"/>
    <w:multiLevelType w:val="hybridMultilevel"/>
    <w:tmpl w:val="6B9239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9C87FFA"/>
    <w:multiLevelType w:val="hybridMultilevel"/>
    <w:tmpl w:val="BF5E1E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E550AE8"/>
    <w:multiLevelType w:val="hybridMultilevel"/>
    <w:tmpl w:val="533EC962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2">
    <w:nsid w:val="3E836968"/>
    <w:multiLevelType w:val="hybridMultilevel"/>
    <w:tmpl w:val="1EF8924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5B435A31"/>
    <w:multiLevelType w:val="hybridMultilevel"/>
    <w:tmpl w:val="A11EA6D4"/>
    <w:lvl w:ilvl="0" w:tplc="B6685302">
      <w:start w:val="1"/>
      <w:numFmt w:val="lowerRoman"/>
      <w:lvlText w:val="%1."/>
      <w:lvlJc w:val="right"/>
      <w:pPr>
        <w:ind w:left="28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4">
    <w:nsid w:val="67E57ACB"/>
    <w:multiLevelType w:val="hybridMultilevel"/>
    <w:tmpl w:val="43C8B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8E862D5"/>
    <w:multiLevelType w:val="hybridMultilevel"/>
    <w:tmpl w:val="B96C1A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F5E4220"/>
    <w:multiLevelType w:val="hybridMultilevel"/>
    <w:tmpl w:val="003C63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>
    <w:nsid w:val="7BC042BE"/>
    <w:multiLevelType w:val="hybridMultilevel"/>
    <w:tmpl w:val="B7387F92"/>
    <w:lvl w:ilvl="0" w:tplc="AC909C36">
      <w:start w:val="1"/>
      <w:numFmt w:val="lowerRoman"/>
      <w:lvlText w:val="%1."/>
      <w:lvlJc w:val="right"/>
      <w:pPr>
        <w:ind w:left="28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>
    <w:nsid w:val="7E1A6F80"/>
    <w:multiLevelType w:val="hybridMultilevel"/>
    <w:tmpl w:val="5204D3A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8"/>
  </w:num>
  <w:num w:numId="2">
    <w:abstractNumId w:val="3"/>
  </w:num>
  <w:num w:numId="3">
    <w:abstractNumId w:val="15"/>
  </w:num>
  <w:num w:numId="4">
    <w:abstractNumId w:val="10"/>
  </w:num>
  <w:num w:numId="5">
    <w:abstractNumId w:val="12"/>
  </w:num>
  <w:num w:numId="6">
    <w:abstractNumId w:val="9"/>
  </w:num>
  <w:num w:numId="7">
    <w:abstractNumId w:val="6"/>
  </w:num>
  <w:num w:numId="8">
    <w:abstractNumId w:val="1"/>
  </w:num>
  <w:num w:numId="9">
    <w:abstractNumId w:val="4"/>
  </w:num>
  <w:num w:numId="10">
    <w:abstractNumId w:val="14"/>
  </w:num>
  <w:num w:numId="11">
    <w:abstractNumId w:val="0"/>
  </w:num>
  <w:num w:numId="12">
    <w:abstractNumId w:val="5"/>
  </w:num>
  <w:num w:numId="13">
    <w:abstractNumId w:val="16"/>
  </w:num>
  <w:num w:numId="14">
    <w:abstractNumId w:val="7"/>
  </w:num>
  <w:num w:numId="15">
    <w:abstractNumId w:val="13"/>
  </w:num>
  <w:num w:numId="16">
    <w:abstractNumId w:val="11"/>
  </w:num>
  <w:num w:numId="17">
    <w:abstractNumId w:val="2"/>
  </w:num>
  <w:num w:numId="18">
    <w:abstractNumId w:val="18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0NDcyMDYzsDQ3NzRV0lEKTi0uzszPAykwqQUAM4eMIywAAAA="/>
  </w:docVars>
  <w:rsids>
    <w:rsidRoot w:val="00D729BF"/>
    <w:rsid w:val="00001325"/>
    <w:rsid w:val="00003A1B"/>
    <w:rsid w:val="000048F7"/>
    <w:rsid w:val="00016832"/>
    <w:rsid w:val="000313D2"/>
    <w:rsid w:val="00032C00"/>
    <w:rsid w:val="000608AA"/>
    <w:rsid w:val="00062FD0"/>
    <w:rsid w:val="00066180"/>
    <w:rsid w:val="00070C64"/>
    <w:rsid w:val="00072073"/>
    <w:rsid w:val="00090BC0"/>
    <w:rsid w:val="00091C08"/>
    <w:rsid w:val="00093729"/>
    <w:rsid w:val="00097CC0"/>
    <w:rsid w:val="000B27F5"/>
    <w:rsid w:val="000B37DE"/>
    <w:rsid w:val="000B5CB4"/>
    <w:rsid w:val="000C0452"/>
    <w:rsid w:val="000C1543"/>
    <w:rsid w:val="000C47E6"/>
    <w:rsid w:val="000F338B"/>
    <w:rsid w:val="000F5C54"/>
    <w:rsid w:val="000F7929"/>
    <w:rsid w:val="001069B4"/>
    <w:rsid w:val="00115697"/>
    <w:rsid w:val="0012210C"/>
    <w:rsid w:val="00125658"/>
    <w:rsid w:val="001267B8"/>
    <w:rsid w:val="00127DA6"/>
    <w:rsid w:val="00127EF4"/>
    <w:rsid w:val="00130708"/>
    <w:rsid w:val="00135202"/>
    <w:rsid w:val="00143645"/>
    <w:rsid w:val="001463E1"/>
    <w:rsid w:val="00150A1D"/>
    <w:rsid w:val="0015379A"/>
    <w:rsid w:val="00156591"/>
    <w:rsid w:val="00157233"/>
    <w:rsid w:val="00166930"/>
    <w:rsid w:val="00170E05"/>
    <w:rsid w:val="00175C83"/>
    <w:rsid w:val="00193A5D"/>
    <w:rsid w:val="00194420"/>
    <w:rsid w:val="0019517E"/>
    <w:rsid w:val="0019536B"/>
    <w:rsid w:val="001A3DC4"/>
    <w:rsid w:val="001A5C10"/>
    <w:rsid w:val="001A5C32"/>
    <w:rsid w:val="001A743E"/>
    <w:rsid w:val="001B0117"/>
    <w:rsid w:val="001B6371"/>
    <w:rsid w:val="001C0B7F"/>
    <w:rsid w:val="001C24AF"/>
    <w:rsid w:val="001C300E"/>
    <w:rsid w:val="001C5116"/>
    <w:rsid w:val="001C58E2"/>
    <w:rsid w:val="001D42E2"/>
    <w:rsid w:val="001D4A75"/>
    <w:rsid w:val="001D4F09"/>
    <w:rsid w:val="001D5F82"/>
    <w:rsid w:val="001E63CF"/>
    <w:rsid w:val="001E7B4A"/>
    <w:rsid w:val="002037F1"/>
    <w:rsid w:val="00205840"/>
    <w:rsid w:val="00211F58"/>
    <w:rsid w:val="00215D08"/>
    <w:rsid w:val="00215D5A"/>
    <w:rsid w:val="00221D01"/>
    <w:rsid w:val="00226537"/>
    <w:rsid w:val="00232228"/>
    <w:rsid w:val="00234F7D"/>
    <w:rsid w:val="002430BD"/>
    <w:rsid w:val="00244713"/>
    <w:rsid w:val="0024696A"/>
    <w:rsid w:val="002473B8"/>
    <w:rsid w:val="00250B46"/>
    <w:rsid w:val="0025246C"/>
    <w:rsid w:val="002534B5"/>
    <w:rsid w:val="002571C8"/>
    <w:rsid w:val="002642BD"/>
    <w:rsid w:val="00281BA7"/>
    <w:rsid w:val="00282B6D"/>
    <w:rsid w:val="002A7092"/>
    <w:rsid w:val="002B3669"/>
    <w:rsid w:val="002D3200"/>
    <w:rsid w:val="002E10DA"/>
    <w:rsid w:val="002E4E3A"/>
    <w:rsid w:val="002F5D59"/>
    <w:rsid w:val="0030325E"/>
    <w:rsid w:val="00303337"/>
    <w:rsid w:val="00312A58"/>
    <w:rsid w:val="00332925"/>
    <w:rsid w:val="00336ACF"/>
    <w:rsid w:val="00343BAF"/>
    <w:rsid w:val="00347585"/>
    <w:rsid w:val="00347C2E"/>
    <w:rsid w:val="00350C0E"/>
    <w:rsid w:val="00357DA1"/>
    <w:rsid w:val="00364342"/>
    <w:rsid w:val="00364A4F"/>
    <w:rsid w:val="00367249"/>
    <w:rsid w:val="00385306"/>
    <w:rsid w:val="00394F6D"/>
    <w:rsid w:val="003B1B89"/>
    <w:rsid w:val="003C1864"/>
    <w:rsid w:val="003C4AD6"/>
    <w:rsid w:val="003D3D2C"/>
    <w:rsid w:val="003D5486"/>
    <w:rsid w:val="003E006D"/>
    <w:rsid w:val="003F787B"/>
    <w:rsid w:val="0040472A"/>
    <w:rsid w:val="00405742"/>
    <w:rsid w:val="00410CA1"/>
    <w:rsid w:val="00416CC8"/>
    <w:rsid w:val="00427D8A"/>
    <w:rsid w:val="0043095B"/>
    <w:rsid w:val="00433A4A"/>
    <w:rsid w:val="00435C40"/>
    <w:rsid w:val="00447418"/>
    <w:rsid w:val="00447CC2"/>
    <w:rsid w:val="0045112E"/>
    <w:rsid w:val="00452B71"/>
    <w:rsid w:val="00471E0F"/>
    <w:rsid w:val="004777E9"/>
    <w:rsid w:val="00483042"/>
    <w:rsid w:val="00491D65"/>
    <w:rsid w:val="0049550C"/>
    <w:rsid w:val="004A23DF"/>
    <w:rsid w:val="004A2573"/>
    <w:rsid w:val="004A6DC3"/>
    <w:rsid w:val="004A71C0"/>
    <w:rsid w:val="004B50FD"/>
    <w:rsid w:val="004C2E14"/>
    <w:rsid w:val="004E1113"/>
    <w:rsid w:val="004F0DEF"/>
    <w:rsid w:val="004F556A"/>
    <w:rsid w:val="004F57EA"/>
    <w:rsid w:val="005036F3"/>
    <w:rsid w:val="00507450"/>
    <w:rsid w:val="0051017F"/>
    <w:rsid w:val="0051414C"/>
    <w:rsid w:val="00521138"/>
    <w:rsid w:val="00522A35"/>
    <w:rsid w:val="00533C8B"/>
    <w:rsid w:val="00546532"/>
    <w:rsid w:val="00551D74"/>
    <w:rsid w:val="0056377B"/>
    <w:rsid w:val="00563D32"/>
    <w:rsid w:val="00565DE6"/>
    <w:rsid w:val="00570589"/>
    <w:rsid w:val="00583938"/>
    <w:rsid w:val="005847BC"/>
    <w:rsid w:val="005914B6"/>
    <w:rsid w:val="00596171"/>
    <w:rsid w:val="005A092C"/>
    <w:rsid w:val="005B6814"/>
    <w:rsid w:val="005B7961"/>
    <w:rsid w:val="005D0246"/>
    <w:rsid w:val="005D0B97"/>
    <w:rsid w:val="005E45DB"/>
    <w:rsid w:val="005E7BF2"/>
    <w:rsid w:val="005F2E3C"/>
    <w:rsid w:val="005F32B4"/>
    <w:rsid w:val="00603C32"/>
    <w:rsid w:val="00603E85"/>
    <w:rsid w:val="006074BD"/>
    <w:rsid w:val="00624A99"/>
    <w:rsid w:val="006308F0"/>
    <w:rsid w:val="00645784"/>
    <w:rsid w:val="00647BA8"/>
    <w:rsid w:val="006538BE"/>
    <w:rsid w:val="006614E4"/>
    <w:rsid w:val="00666514"/>
    <w:rsid w:val="00666DDC"/>
    <w:rsid w:val="00667228"/>
    <w:rsid w:val="00671FD1"/>
    <w:rsid w:val="00673FBD"/>
    <w:rsid w:val="006B6084"/>
    <w:rsid w:val="006B7241"/>
    <w:rsid w:val="006B76E9"/>
    <w:rsid w:val="006D6A69"/>
    <w:rsid w:val="006F4034"/>
    <w:rsid w:val="00700AA0"/>
    <w:rsid w:val="0070107B"/>
    <w:rsid w:val="007066C3"/>
    <w:rsid w:val="00707A45"/>
    <w:rsid w:val="007167C1"/>
    <w:rsid w:val="00723413"/>
    <w:rsid w:val="00727EEA"/>
    <w:rsid w:val="007347CF"/>
    <w:rsid w:val="00737C96"/>
    <w:rsid w:val="00742599"/>
    <w:rsid w:val="007444B8"/>
    <w:rsid w:val="007476A7"/>
    <w:rsid w:val="007576C0"/>
    <w:rsid w:val="00765897"/>
    <w:rsid w:val="00767EF3"/>
    <w:rsid w:val="00775752"/>
    <w:rsid w:val="007771A2"/>
    <w:rsid w:val="00785116"/>
    <w:rsid w:val="0078530D"/>
    <w:rsid w:val="00790BB4"/>
    <w:rsid w:val="00794646"/>
    <w:rsid w:val="007946DF"/>
    <w:rsid w:val="00795AD0"/>
    <w:rsid w:val="0079602D"/>
    <w:rsid w:val="00797C76"/>
    <w:rsid w:val="007A31DC"/>
    <w:rsid w:val="007A32E3"/>
    <w:rsid w:val="007A51F9"/>
    <w:rsid w:val="007A62F1"/>
    <w:rsid w:val="007A6A91"/>
    <w:rsid w:val="007B5634"/>
    <w:rsid w:val="007C2AB0"/>
    <w:rsid w:val="007C56B5"/>
    <w:rsid w:val="007D3909"/>
    <w:rsid w:val="007D4050"/>
    <w:rsid w:val="007D5C7C"/>
    <w:rsid w:val="007E08CA"/>
    <w:rsid w:val="007E307D"/>
    <w:rsid w:val="007E5FD0"/>
    <w:rsid w:val="007F199F"/>
    <w:rsid w:val="00814058"/>
    <w:rsid w:val="00817812"/>
    <w:rsid w:val="008378FB"/>
    <w:rsid w:val="0084234D"/>
    <w:rsid w:val="00843F86"/>
    <w:rsid w:val="0084508A"/>
    <w:rsid w:val="008550D5"/>
    <w:rsid w:val="008570D8"/>
    <w:rsid w:val="00867715"/>
    <w:rsid w:val="0087100F"/>
    <w:rsid w:val="008747A2"/>
    <w:rsid w:val="0088469B"/>
    <w:rsid w:val="008877BB"/>
    <w:rsid w:val="00892266"/>
    <w:rsid w:val="00896221"/>
    <w:rsid w:val="008A34BC"/>
    <w:rsid w:val="008A6D4C"/>
    <w:rsid w:val="008C26F7"/>
    <w:rsid w:val="008E39D8"/>
    <w:rsid w:val="008F153B"/>
    <w:rsid w:val="008F1BC1"/>
    <w:rsid w:val="0090535E"/>
    <w:rsid w:val="00905B2B"/>
    <w:rsid w:val="009119B7"/>
    <w:rsid w:val="00912539"/>
    <w:rsid w:val="00916709"/>
    <w:rsid w:val="00931B19"/>
    <w:rsid w:val="00933209"/>
    <w:rsid w:val="00933DA1"/>
    <w:rsid w:val="00937F98"/>
    <w:rsid w:val="00945DF8"/>
    <w:rsid w:val="00964574"/>
    <w:rsid w:val="00971A4C"/>
    <w:rsid w:val="0097296C"/>
    <w:rsid w:val="00975DC6"/>
    <w:rsid w:val="009809FD"/>
    <w:rsid w:val="009810CE"/>
    <w:rsid w:val="0098792D"/>
    <w:rsid w:val="00993087"/>
    <w:rsid w:val="009969F9"/>
    <w:rsid w:val="009A52FF"/>
    <w:rsid w:val="009A7EB7"/>
    <w:rsid w:val="009B2DA4"/>
    <w:rsid w:val="009B32F6"/>
    <w:rsid w:val="009B5752"/>
    <w:rsid w:val="009C59A4"/>
    <w:rsid w:val="009C6A9D"/>
    <w:rsid w:val="009D6947"/>
    <w:rsid w:val="009E454A"/>
    <w:rsid w:val="009E538F"/>
    <w:rsid w:val="00A0195B"/>
    <w:rsid w:val="00A06238"/>
    <w:rsid w:val="00A10EFB"/>
    <w:rsid w:val="00A1218B"/>
    <w:rsid w:val="00A13D6D"/>
    <w:rsid w:val="00A2074E"/>
    <w:rsid w:val="00A30055"/>
    <w:rsid w:val="00A330E2"/>
    <w:rsid w:val="00A355DE"/>
    <w:rsid w:val="00A37049"/>
    <w:rsid w:val="00A3740B"/>
    <w:rsid w:val="00A4426E"/>
    <w:rsid w:val="00A52D4A"/>
    <w:rsid w:val="00A55F7E"/>
    <w:rsid w:val="00A708A8"/>
    <w:rsid w:val="00A74FCC"/>
    <w:rsid w:val="00A82B89"/>
    <w:rsid w:val="00A86857"/>
    <w:rsid w:val="00A869BA"/>
    <w:rsid w:val="00A91110"/>
    <w:rsid w:val="00AA2D52"/>
    <w:rsid w:val="00AA4CF8"/>
    <w:rsid w:val="00AA64B0"/>
    <w:rsid w:val="00AB0D89"/>
    <w:rsid w:val="00AB476B"/>
    <w:rsid w:val="00AB741A"/>
    <w:rsid w:val="00AB7AED"/>
    <w:rsid w:val="00AD1C46"/>
    <w:rsid w:val="00AD2A90"/>
    <w:rsid w:val="00AD6B34"/>
    <w:rsid w:val="00AE56E6"/>
    <w:rsid w:val="00AF078A"/>
    <w:rsid w:val="00B015B3"/>
    <w:rsid w:val="00B01F88"/>
    <w:rsid w:val="00B038A3"/>
    <w:rsid w:val="00B04088"/>
    <w:rsid w:val="00B10D55"/>
    <w:rsid w:val="00B171AD"/>
    <w:rsid w:val="00B32079"/>
    <w:rsid w:val="00B3578D"/>
    <w:rsid w:val="00B35B4D"/>
    <w:rsid w:val="00B41064"/>
    <w:rsid w:val="00B462A0"/>
    <w:rsid w:val="00B532A5"/>
    <w:rsid w:val="00B6747D"/>
    <w:rsid w:val="00B819D4"/>
    <w:rsid w:val="00B81B27"/>
    <w:rsid w:val="00B918D7"/>
    <w:rsid w:val="00B93D79"/>
    <w:rsid w:val="00B9579E"/>
    <w:rsid w:val="00B97C9B"/>
    <w:rsid w:val="00BA3BB3"/>
    <w:rsid w:val="00BA7206"/>
    <w:rsid w:val="00BB4913"/>
    <w:rsid w:val="00BB65CE"/>
    <w:rsid w:val="00BC25F5"/>
    <w:rsid w:val="00BC48D6"/>
    <w:rsid w:val="00BC7125"/>
    <w:rsid w:val="00BD3A69"/>
    <w:rsid w:val="00BD4009"/>
    <w:rsid w:val="00BD4F89"/>
    <w:rsid w:val="00BD5F0B"/>
    <w:rsid w:val="00BD781E"/>
    <w:rsid w:val="00BD7F4B"/>
    <w:rsid w:val="00BE1986"/>
    <w:rsid w:val="00BE5828"/>
    <w:rsid w:val="00BF1EDF"/>
    <w:rsid w:val="00BF49A6"/>
    <w:rsid w:val="00C056AF"/>
    <w:rsid w:val="00C06D9A"/>
    <w:rsid w:val="00C21E67"/>
    <w:rsid w:val="00C22810"/>
    <w:rsid w:val="00C41525"/>
    <w:rsid w:val="00C44C60"/>
    <w:rsid w:val="00C46047"/>
    <w:rsid w:val="00C47169"/>
    <w:rsid w:val="00C53513"/>
    <w:rsid w:val="00C55596"/>
    <w:rsid w:val="00C5561F"/>
    <w:rsid w:val="00C56E62"/>
    <w:rsid w:val="00C57CA8"/>
    <w:rsid w:val="00C81771"/>
    <w:rsid w:val="00C82961"/>
    <w:rsid w:val="00C830CD"/>
    <w:rsid w:val="00C837EE"/>
    <w:rsid w:val="00C85ADD"/>
    <w:rsid w:val="00C92E7D"/>
    <w:rsid w:val="00C93947"/>
    <w:rsid w:val="00C94CF1"/>
    <w:rsid w:val="00C967B0"/>
    <w:rsid w:val="00CE0FB4"/>
    <w:rsid w:val="00CE4192"/>
    <w:rsid w:val="00CF2F74"/>
    <w:rsid w:val="00CF7027"/>
    <w:rsid w:val="00D05407"/>
    <w:rsid w:val="00D067AA"/>
    <w:rsid w:val="00D12272"/>
    <w:rsid w:val="00D13A43"/>
    <w:rsid w:val="00D149D7"/>
    <w:rsid w:val="00D175CE"/>
    <w:rsid w:val="00D21D40"/>
    <w:rsid w:val="00D2416C"/>
    <w:rsid w:val="00D36F6D"/>
    <w:rsid w:val="00D41EAB"/>
    <w:rsid w:val="00D514B7"/>
    <w:rsid w:val="00D5444C"/>
    <w:rsid w:val="00D62EEB"/>
    <w:rsid w:val="00D66F04"/>
    <w:rsid w:val="00D70A93"/>
    <w:rsid w:val="00D729BF"/>
    <w:rsid w:val="00D868C5"/>
    <w:rsid w:val="00D925FB"/>
    <w:rsid w:val="00D9502F"/>
    <w:rsid w:val="00D956BA"/>
    <w:rsid w:val="00D977E5"/>
    <w:rsid w:val="00DA4E59"/>
    <w:rsid w:val="00DA6C1E"/>
    <w:rsid w:val="00DB0917"/>
    <w:rsid w:val="00DB0DDB"/>
    <w:rsid w:val="00DC00EA"/>
    <w:rsid w:val="00DC0470"/>
    <w:rsid w:val="00DC0F01"/>
    <w:rsid w:val="00DC62DB"/>
    <w:rsid w:val="00DD042F"/>
    <w:rsid w:val="00DD7222"/>
    <w:rsid w:val="00DE633E"/>
    <w:rsid w:val="00DF1D16"/>
    <w:rsid w:val="00DF3B0D"/>
    <w:rsid w:val="00E0014C"/>
    <w:rsid w:val="00E26437"/>
    <w:rsid w:val="00E27630"/>
    <w:rsid w:val="00E31551"/>
    <w:rsid w:val="00E3486B"/>
    <w:rsid w:val="00E35AB3"/>
    <w:rsid w:val="00E405EC"/>
    <w:rsid w:val="00E4255D"/>
    <w:rsid w:val="00E6003E"/>
    <w:rsid w:val="00E61626"/>
    <w:rsid w:val="00E644BB"/>
    <w:rsid w:val="00E66883"/>
    <w:rsid w:val="00E80BBC"/>
    <w:rsid w:val="00E90B56"/>
    <w:rsid w:val="00E96063"/>
    <w:rsid w:val="00EA6719"/>
    <w:rsid w:val="00EA72B4"/>
    <w:rsid w:val="00EB2AD3"/>
    <w:rsid w:val="00EB4994"/>
    <w:rsid w:val="00ED1A5B"/>
    <w:rsid w:val="00ED44E4"/>
    <w:rsid w:val="00EF0D47"/>
    <w:rsid w:val="00EF4AC5"/>
    <w:rsid w:val="00EF547A"/>
    <w:rsid w:val="00EF776B"/>
    <w:rsid w:val="00F117C9"/>
    <w:rsid w:val="00F3373B"/>
    <w:rsid w:val="00F42851"/>
    <w:rsid w:val="00F521F8"/>
    <w:rsid w:val="00F6575C"/>
    <w:rsid w:val="00F70F09"/>
    <w:rsid w:val="00F7586A"/>
    <w:rsid w:val="00F81240"/>
    <w:rsid w:val="00F81294"/>
    <w:rsid w:val="00F869E8"/>
    <w:rsid w:val="00F87808"/>
    <w:rsid w:val="00F906DD"/>
    <w:rsid w:val="00FA55E6"/>
    <w:rsid w:val="00FA6488"/>
    <w:rsid w:val="00FB4150"/>
    <w:rsid w:val="00FB6548"/>
    <w:rsid w:val="00FB7336"/>
    <w:rsid w:val="00FC6B05"/>
    <w:rsid w:val="00FD3240"/>
    <w:rsid w:val="00FD6529"/>
    <w:rsid w:val="00FF518B"/>
    <w:rsid w:val="00FF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5935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2A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3D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DC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9B5752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2A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3D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DC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9B575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2</Pages>
  <Words>321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f Shakil</dc:creator>
  <cp:lastModifiedBy>Shakila Zaman</cp:lastModifiedBy>
  <cp:revision>1182</cp:revision>
  <cp:lastPrinted>2018-08-09T06:38:00Z</cp:lastPrinted>
  <dcterms:created xsi:type="dcterms:W3CDTF">2018-09-13T08:36:00Z</dcterms:created>
  <dcterms:modified xsi:type="dcterms:W3CDTF">2018-11-04T01:54:00Z</dcterms:modified>
</cp:coreProperties>
</file>